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529E8" w14:textId="5D58CA7D" w:rsidR="00C8468C" w:rsidRDefault="005D33E8">
      <w:pPr>
        <w:rPr>
          <w:lang w:eastAsia="zh-CN"/>
        </w:rPr>
      </w:pPr>
      <w:r>
        <w:rPr>
          <w:rFonts w:hint="eastAsia"/>
          <w:lang w:eastAsia="zh-CN"/>
        </w:rPr>
        <w:t>高分子化学</w:t>
      </w:r>
    </w:p>
    <w:p w14:paraId="3D206A7E" w14:textId="3B2F0ECD" w:rsidR="005D33E8" w:rsidRDefault="005D33E8">
      <w:pPr>
        <w:rPr>
          <w:lang w:eastAsia="zh-CN"/>
        </w:rPr>
      </w:pPr>
      <w:r>
        <w:rPr>
          <w:rFonts w:hint="eastAsia"/>
          <w:lang w:eastAsia="zh-CN"/>
        </w:rPr>
        <w:t>第</w:t>
      </w:r>
      <w:r w:rsidR="00687F09">
        <w:rPr>
          <w:lang w:eastAsia="zh-CN"/>
        </w:rPr>
        <w:t>10</w:t>
      </w:r>
      <w:r>
        <w:rPr>
          <w:rFonts w:hint="eastAsia"/>
          <w:lang w:eastAsia="zh-CN"/>
        </w:rPr>
        <w:t>回講義　課題</w:t>
      </w:r>
    </w:p>
    <w:p w14:paraId="7244437E" w14:textId="7B6BCBFD" w:rsidR="005D33E8" w:rsidRDefault="005D33E8" w:rsidP="005D33E8">
      <w:pPr>
        <w:jc w:val="right"/>
      </w:pPr>
      <w:r>
        <w:rPr>
          <w:rFonts w:hint="eastAsia"/>
        </w:rPr>
        <w:t>講義担当　菊池</w:t>
      </w:r>
    </w:p>
    <w:p w14:paraId="4ECAF6B7" w14:textId="77777777" w:rsidR="005D33E8" w:rsidRDefault="005D33E8">
      <w:pPr>
        <w:rPr>
          <w:u w:val="single"/>
        </w:rPr>
      </w:pPr>
    </w:p>
    <w:p w14:paraId="5BFC41FD" w14:textId="77777777" w:rsidR="007224E8" w:rsidRDefault="007224E8" w:rsidP="007224E8">
      <w:pPr>
        <w:rPr>
          <w:u w:val="single"/>
        </w:rPr>
      </w:pPr>
      <w:r>
        <w:rPr>
          <w:rFonts w:hint="eastAsia"/>
          <w:u w:val="single"/>
        </w:rPr>
        <w:t xml:space="preserve">グループ番号：　　　　</w:t>
      </w:r>
    </w:p>
    <w:p w14:paraId="777C6192" w14:textId="271C6C94" w:rsidR="007224E8" w:rsidRPr="005D33E8" w:rsidRDefault="007224E8" w:rsidP="002356BF">
      <w:pPr>
        <w:ind w:left="840" w:firstLine="840"/>
        <w:rPr>
          <w:u w:val="single"/>
        </w:rPr>
      </w:pP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="002356BF">
        <w:rPr>
          <w:rFonts w:hint="eastAsia"/>
          <w:u w:val="single"/>
        </w:rPr>
        <w:t xml:space="preserve">8223036 </w:t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 w:rsidR="002356BF">
        <w:rPr>
          <w:rFonts w:hint="eastAsia"/>
          <w:u w:val="single"/>
        </w:rPr>
        <w:t>栗山淳</w:t>
      </w:r>
      <w:r>
        <w:rPr>
          <w:u w:val="single"/>
        </w:rPr>
        <w:tab/>
      </w:r>
      <w:r>
        <w:rPr>
          <w:u w:val="single"/>
        </w:rPr>
        <w:tab/>
      </w:r>
    </w:p>
    <w:p w14:paraId="79B815FF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630D07F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9BB7187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6FF1644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30620D1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1D5997F" w14:textId="5A6E7BC5" w:rsidR="005D33E8" w:rsidRDefault="005D33E8"/>
    <w:p w14:paraId="102A6DC6" w14:textId="1C6D3EC1" w:rsidR="00FA5871" w:rsidRDefault="005D33E8" w:rsidP="00CD4085">
      <w:r>
        <w:rPr>
          <w:rFonts w:hint="eastAsia"/>
        </w:rPr>
        <w:t>1</w:t>
      </w:r>
      <w:r>
        <w:t>.</w:t>
      </w:r>
      <w:r w:rsidR="008C385C">
        <w:rPr>
          <w:rFonts w:hint="eastAsia"/>
        </w:rPr>
        <w:t xml:space="preserve"> </w:t>
      </w:r>
      <w:r w:rsidR="00FA5871">
        <w:t>共重合とはどのような重合か簡潔に説明しなさい。</w:t>
      </w:r>
    </w:p>
    <w:p w14:paraId="260D4656" w14:textId="66500B03" w:rsidR="00FA5871" w:rsidRDefault="00FA5871" w:rsidP="00CD4085"/>
    <w:p w14:paraId="27C34DA7" w14:textId="40685AC0" w:rsidR="00FA5871" w:rsidRDefault="002356BF" w:rsidP="00CD4085">
      <w:r>
        <w:rPr>
          <w:rFonts w:hint="eastAsia"/>
        </w:rPr>
        <w:t>共重合とは2種類以上の単量体を混ぜ合わせて行う付加重合のことである。</w:t>
      </w:r>
    </w:p>
    <w:p w14:paraId="721F6439" w14:textId="3954DBEA" w:rsidR="00FA5871" w:rsidRDefault="00FA5871" w:rsidP="00CD4085"/>
    <w:p w14:paraId="07856791" w14:textId="23E2EB10" w:rsidR="00FA5871" w:rsidRDefault="00FA5871" w:rsidP="00CD4085"/>
    <w:p w14:paraId="53607FEE" w14:textId="77777777" w:rsidR="00FA5871" w:rsidRDefault="00FA5871" w:rsidP="00CD4085"/>
    <w:p w14:paraId="378A1C6F" w14:textId="77777777" w:rsidR="00791E73" w:rsidRDefault="00FA5871" w:rsidP="00CD4085">
      <w:r>
        <w:t xml:space="preserve">2. </w:t>
      </w:r>
      <w:r w:rsidR="00945E61">
        <w:rPr>
          <w:rFonts w:hint="eastAsia"/>
        </w:rPr>
        <w:t>共重合を行うことで</w:t>
      </w:r>
      <w:r w:rsidR="00791E73">
        <w:rPr>
          <w:rFonts w:hint="eastAsia"/>
        </w:rPr>
        <w:t>理解できることは何か答えなさい。また、実際的方法として共重合は重要と考えられるが、それはなぜか、わかることを答えなさい。</w:t>
      </w:r>
    </w:p>
    <w:p w14:paraId="489B43F8" w14:textId="77777777" w:rsidR="00791E73" w:rsidRDefault="00791E73" w:rsidP="00CD4085"/>
    <w:p w14:paraId="4E75D161" w14:textId="22CC4364" w:rsidR="00791E73" w:rsidRDefault="00031B61" w:rsidP="00CD4085">
      <w:pPr>
        <w:rPr>
          <w:rFonts w:hint="eastAsia"/>
        </w:rPr>
      </w:pPr>
      <w:r>
        <w:rPr>
          <w:rFonts w:hint="eastAsia"/>
        </w:rPr>
        <w:t>共重合を行うことで材料の性質と構造の関係やモノマー間の相互作用を理解することができる。</w:t>
      </w:r>
    </w:p>
    <w:p w14:paraId="0CFB18FB" w14:textId="77777777" w:rsidR="00791E73" w:rsidRDefault="00791E73" w:rsidP="00CD4085"/>
    <w:p w14:paraId="606E95CC" w14:textId="49BFB00C" w:rsidR="005D33E8" w:rsidRDefault="00791E73" w:rsidP="00CD4085">
      <w:r>
        <w:rPr>
          <w:rFonts w:hint="eastAsia"/>
        </w:rPr>
        <w:t>3</w:t>
      </w:r>
      <w:r>
        <w:t xml:space="preserve">. </w:t>
      </w:r>
      <w:r w:rsidR="00687F09">
        <w:rPr>
          <w:rFonts w:hint="eastAsia"/>
        </w:rPr>
        <w:t>共重合におけるモノマー１</w:t>
      </w:r>
      <w:r w:rsidR="00687F09">
        <w:t>(M</w:t>
      </w:r>
      <w:r w:rsidR="00687F09" w:rsidRPr="00687F09">
        <w:rPr>
          <w:vertAlign w:val="subscript"/>
        </w:rPr>
        <w:t>1</w:t>
      </w:r>
      <w:r w:rsidR="00687F09">
        <w:t>)</w:t>
      </w:r>
      <w:r w:rsidR="00687F09">
        <w:rPr>
          <w:rFonts w:hint="eastAsia"/>
        </w:rPr>
        <w:t>の消費速度を表す式を示しなさい。</w:t>
      </w:r>
    </w:p>
    <w:p w14:paraId="31786B8E" w14:textId="77777777" w:rsidR="00031B61" w:rsidRDefault="00031B61" w:rsidP="00CD4085">
      <w:pPr>
        <w:rPr>
          <w:rFonts w:hint="eastAsia"/>
        </w:rPr>
      </w:pPr>
    </w:p>
    <w:p w14:paraId="493913B6" w14:textId="77777777" w:rsidR="00031B61" w:rsidRDefault="00031B61" w:rsidP="00031B61">
      <w:pPr>
        <w:pStyle w:val="FirstParagraph"/>
      </w:pPr>
      <w:r>
        <w:t>モノマ-1の消費速度式</w:t>
      </w:r>
    </w:p>
    <w:p w14:paraId="2DB601CA" w14:textId="77777777" w:rsidR="00031B61" w:rsidRDefault="00031B61" w:rsidP="00031B61">
      <w:pPr>
        <w:pStyle w:val="a4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3A6F5F9A" w14:textId="77777777" w:rsidR="00031B61" w:rsidRDefault="00031B61" w:rsidP="00031B61">
      <w:pPr>
        <w:pStyle w:val="FirstParagraph"/>
        <w:rPr>
          <w:lang w:eastAsia="ja-JP"/>
        </w:rPr>
      </w:pPr>
      <w:r>
        <w:rPr>
          <w:lang w:eastAsia="ja-JP"/>
        </w:rPr>
        <w:t>式の意味</w:t>
      </w:r>
    </w:p>
    <w:p w14:paraId="5DB359C8" w14:textId="77777777" w:rsidR="00031B61" w:rsidRDefault="00031B61" w:rsidP="00031B61">
      <w:r>
        <w:rPr>
          <w:rFonts w:hint="eastAsia"/>
        </w:rPr>
        <w:t>1．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>
        <w:t>:モノマ-1の濃度</w:t>
      </w:r>
    </w:p>
    <w:p w14:paraId="44882865" w14:textId="77777777" w:rsidR="00031B61" w:rsidRDefault="00031B61" w:rsidP="00031B61">
      <w:r>
        <w:rPr>
          <w:rFonts w:hint="eastAsia"/>
        </w:rPr>
        <w:t>2．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•</m:t>
                </m:r>
              </m:sup>
            </m:sSubSup>
          </m:e>
        </m:d>
      </m:oMath>
      <w:r>
        <w:t>:モノマ-1由来のうジカルの濃度</w:t>
      </w:r>
    </w:p>
    <w:p w14:paraId="36828342" w14:textId="77777777" w:rsidR="00031B61" w:rsidRDefault="00031B61" w:rsidP="00031B61">
      <w:r>
        <w:rPr>
          <w:rFonts w:hint="eastAsia"/>
        </w:rPr>
        <w:lastRenderedPageBreak/>
        <w:t>3．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•</m:t>
                </m:r>
              </m:sup>
            </m:sSubSup>
          </m:e>
        </m:d>
      </m:oMath>
      <w:r>
        <w:t>:モノマ-2由来のラジカルの濃度</w:t>
      </w:r>
    </w:p>
    <w:p w14:paraId="47F24947" w14:textId="77777777" w:rsidR="00031B61" w:rsidRPr="00031B61" w:rsidRDefault="00031B61" w:rsidP="00031B61">
      <w:pPr>
        <w:pStyle w:val="FirstParagraph"/>
        <w:rPr>
          <w:sz w:val="21"/>
          <w:szCs w:val="21"/>
          <w:lang w:eastAsia="ja-JP"/>
        </w:rPr>
      </w:pPr>
      <w:r w:rsidRPr="00031B61">
        <w:rPr>
          <w:rFonts w:hint="eastAsia"/>
          <w:sz w:val="21"/>
          <w:szCs w:val="21"/>
          <w:lang w:eastAsia="ja-JP"/>
        </w:rPr>
        <w:t>4．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ja-JP"/>
              </w:rPr>
              <m:t>k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ja-JP"/>
              </w:rPr>
              <m:t>11</m:t>
            </m:r>
          </m:sub>
        </m:sSub>
      </m:oMath>
      <w:r w:rsidRPr="00031B61">
        <w:rPr>
          <w:sz w:val="21"/>
          <w:szCs w:val="21"/>
          <w:lang w:eastAsia="ja-JP"/>
        </w:rPr>
        <w:t>:モノマ-1とその自身のラジカル(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ja-JP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ja-JP"/>
              </w:rPr>
              <m:t>∘</m:t>
            </m:r>
          </m:sup>
        </m:sSubSup>
      </m:oMath>
      <w:r w:rsidRPr="00031B61">
        <w:rPr>
          <w:sz w:val="21"/>
          <w:szCs w:val="21"/>
          <w:lang w:eastAsia="ja-JP"/>
        </w:rPr>
        <w:t xml:space="preserve">)との反応速度定数 </w:t>
      </w:r>
    </w:p>
    <w:p w14:paraId="20994B1C" w14:textId="479C8D80" w:rsidR="00CD4085" w:rsidRPr="00031B61" w:rsidRDefault="00031B61" w:rsidP="00031B61">
      <w:pPr>
        <w:pStyle w:val="FirstParagraph"/>
        <w:rPr>
          <w:rFonts w:hint="eastAsia"/>
          <w:sz w:val="21"/>
          <w:szCs w:val="21"/>
          <w:lang w:eastAsia="ja-JP"/>
        </w:rPr>
      </w:pPr>
      <w:r w:rsidRPr="00031B61">
        <w:rPr>
          <w:rFonts w:hint="eastAsia"/>
          <w:sz w:val="21"/>
          <w:szCs w:val="21"/>
          <w:lang w:eastAsia="ja-JP"/>
        </w:rPr>
        <w:t>5．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ja-JP"/>
              </w:rPr>
              <m:t>k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ja-JP"/>
              </w:rPr>
              <m:t>12</m:t>
            </m:r>
          </m:sub>
        </m:sSub>
      </m:oMath>
      <w:r w:rsidRPr="00031B61">
        <w:rPr>
          <w:sz w:val="21"/>
          <w:szCs w:val="21"/>
          <w:lang w:eastAsia="ja-JP"/>
        </w:rPr>
        <w:t>:モノマ-1とモノマ-2由来のラジカル(</w:t>
      </w:r>
      <m:oMath>
        <m:sSubSup>
          <m:sSubSupPr>
            <m:ctrlPr>
              <w:rPr>
                <w:rFonts w:ascii="Cambria Math" w:hAnsi="Cambria Math"/>
                <w:sz w:val="21"/>
                <w:szCs w:val="21"/>
              </w:rPr>
            </m:ctrlPr>
          </m:sSubSupPr>
          <m:e>
            <m:r>
              <w:rPr>
                <w:rFonts w:ascii="Cambria Math" w:hAnsi="Cambria Math"/>
                <w:sz w:val="21"/>
                <w:szCs w:val="21"/>
                <w:lang w:eastAsia="ja-JP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ja-JP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  <w:lang w:eastAsia="ja-JP"/>
              </w:rPr>
              <m:t>∘</m:t>
            </m:r>
          </m:sup>
        </m:sSubSup>
      </m:oMath>
      <w:r w:rsidRPr="00031B61">
        <w:rPr>
          <w:sz w:val="21"/>
          <w:szCs w:val="21"/>
          <w:lang w:eastAsia="ja-JP"/>
        </w:rPr>
        <w:t>)との反応速度定数</w:t>
      </w:r>
    </w:p>
    <w:p w14:paraId="314BA911" w14:textId="77777777" w:rsidR="00CD4085" w:rsidRDefault="00CD4085" w:rsidP="00CD4085">
      <w:pPr>
        <w:widowControl/>
        <w:jc w:val="left"/>
      </w:pPr>
    </w:p>
    <w:p w14:paraId="5C783258" w14:textId="77777777" w:rsidR="00CD4085" w:rsidRDefault="00CD4085" w:rsidP="00CD4085">
      <w:pPr>
        <w:widowControl/>
        <w:jc w:val="left"/>
      </w:pPr>
    </w:p>
    <w:p w14:paraId="75FA6AE8" w14:textId="5A916088" w:rsidR="006C1EC9" w:rsidRDefault="00791E73" w:rsidP="00CD4085">
      <w:pPr>
        <w:widowControl/>
        <w:jc w:val="left"/>
      </w:pPr>
      <w:r>
        <w:t>4</w:t>
      </w:r>
      <w:r w:rsidR="005D33E8">
        <w:t xml:space="preserve">. </w:t>
      </w:r>
      <w:r w:rsidR="00687F09">
        <w:rPr>
          <w:rFonts w:hint="eastAsia"/>
        </w:rPr>
        <w:t>共重合におけるモノマー2</w:t>
      </w:r>
      <w:r w:rsidR="00687F09">
        <w:t>(M</w:t>
      </w:r>
      <w:r w:rsidR="00687F09">
        <w:rPr>
          <w:vertAlign w:val="subscript"/>
        </w:rPr>
        <w:t>2</w:t>
      </w:r>
      <w:r w:rsidR="00687F09">
        <w:t>)</w:t>
      </w:r>
      <w:r w:rsidR="00687F09">
        <w:rPr>
          <w:rFonts w:hint="eastAsia"/>
        </w:rPr>
        <w:t>の消費速度を表す式を示しなさい。</w:t>
      </w:r>
    </w:p>
    <w:p w14:paraId="5C41C36E" w14:textId="61F33B42" w:rsidR="00CD4085" w:rsidRDefault="00CD4085" w:rsidP="00CD4085">
      <w:pPr>
        <w:widowControl/>
        <w:jc w:val="left"/>
      </w:pPr>
    </w:p>
    <w:p w14:paraId="18B91488" w14:textId="43C383D7" w:rsidR="00CD4085" w:rsidRDefault="00D80DDD" w:rsidP="00D80DDD">
      <w:pPr>
        <w:pStyle w:val="FirstParagraph"/>
        <w:rPr>
          <w:rFonts w:hint="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3CD759C8" w14:textId="70EA5A27" w:rsidR="00CD4085" w:rsidRDefault="00CD4085" w:rsidP="00CD4085">
      <w:pPr>
        <w:widowControl/>
        <w:jc w:val="left"/>
      </w:pPr>
    </w:p>
    <w:p w14:paraId="241F0981" w14:textId="753F8DEF" w:rsidR="002127B4" w:rsidRDefault="00791E73" w:rsidP="00687F09">
      <w:pPr>
        <w:widowControl/>
        <w:jc w:val="left"/>
      </w:pPr>
      <w:r>
        <w:t>5</w:t>
      </w:r>
      <w:r w:rsidR="00F60BD1">
        <w:t xml:space="preserve">. </w:t>
      </w:r>
      <w:r w:rsidR="00687F09">
        <w:rPr>
          <w:rFonts w:hint="eastAsia"/>
        </w:rPr>
        <w:t>共重合におけるモノマー1、モノマー２の消費速度の比を表す式を示しなさい。</w:t>
      </w:r>
    </w:p>
    <w:p w14:paraId="7BC9948F" w14:textId="7F55337F" w:rsidR="00CD4085" w:rsidRDefault="00CD4085" w:rsidP="00CD4085">
      <w:pPr>
        <w:widowControl/>
        <w:jc w:val="left"/>
      </w:pPr>
    </w:p>
    <w:p w14:paraId="7AC97C89" w14:textId="77777777" w:rsidR="004B7E69" w:rsidRDefault="004B7E69" w:rsidP="00002F0C">
      <w:pPr>
        <w:widowControl/>
        <w:jc w:val="left"/>
      </w:pPr>
    </w:p>
    <w:p w14:paraId="33886298" w14:textId="77777777" w:rsidR="0037783E" w:rsidRDefault="0037783E" w:rsidP="00002F0C">
      <w:pPr>
        <w:widowControl/>
        <w:jc w:val="left"/>
      </w:pPr>
    </w:p>
    <w:p w14:paraId="0105B1C9" w14:textId="77777777" w:rsidR="0037783E" w:rsidRDefault="0037783E" w:rsidP="00002F0C">
      <w:pPr>
        <w:widowControl/>
        <w:jc w:val="left"/>
      </w:pPr>
    </w:p>
    <w:p w14:paraId="665DCD08" w14:textId="77777777" w:rsidR="0037783E" w:rsidRDefault="0037783E" w:rsidP="00002F0C">
      <w:pPr>
        <w:widowControl/>
        <w:jc w:val="left"/>
      </w:pPr>
    </w:p>
    <w:p w14:paraId="555B1AD2" w14:textId="40CC4209" w:rsidR="002127B4" w:rsidRDefault="00791E73" w:rsidP="00002F0C">
      <w:pPr>
        <w:widowControl/>
        <w:jc w:val="left"/>
      </w:pPr>
      <w:r>
        <w:t>6</w:t>
      </w:r>
      <w:r w:rsidR="00687F09">
        <w:t xml:space="preserve">. </w:t>
      </w:r>
      <w:r w:rsidR="00687F09">
        <w:rPr>
          <w:rFonts w:hint="eastAsia"/>
        </w:rPr>
        <w:t>問題</w:t>
      </w:r>
      <w:r>
        <w:t>5</w:t>
      </w:r>
      <w:r w:rsidR="00687F09">
        <w:rPr>
          <w:rFonts w:hint="eastAsia"/>
        </w:rPr>
        <w:t>においてラジカル濃度は実測できない</w:t>
      </w:r>
      <w:r w:rsidR="00F60FFA">
        <w:rPr>
          <w:rFonts w:hint="eastAsia"/>
        </w:rPr>
        <w:t>ため</w:t>
      </w:r>
      <w:r w:rsidR="00687F09">
        <w:rPr>
          <w:rFonts w:hint="eastAsia"/>
        </w:rPr>
        <w:t>定常状態を考える。定常状態において何と何が等しいと考えるのか、その式を示して答えなさい。</w:t>
      </w:r>
    </w:p>
    <w:p w14:paraId="3A3F211A" w14:textId="22E5B5C5" w:rsidR="002127B4" w:rsidRDefault="002127B4" w:rsidP="00002F0C">
      <w:pPr>
        <w:widowControl/>
        <w:jc w:val="left"/>
      </w:pPr>
    </w:p>
    <w:p w14:paraId="617AF971" w14:textId="45C04AB4" w:rsidR="002127B4" w:rsidRDefault="002127B4" w:rsidP="00002F0C">
      <w:pPr>
        <w:widowControl/>
        <w:jc w:val="left"/>
      </w:pPr>
    </w:p>
    <w:p w14:paraId="7CFEAF62" w14:textId="25790A4B" w:rsidR="002127B4" w:rsidRDefault="002127B4" w:rsidP="00002F0C">
      <w:pPr>
        <w:widowControl/>
        <w:jc w:val="left"/>
      </w:pPr>
    </w:p>
    <w:p w14:paraId="0C2CFF0E" w14:textId="77777777" w:rsidR="00687F09" w:rsidRDefault="00687F09" w:rsidP="00002F0C">
      <w:pPr>
        <w:widowControl/>
        <w:jc w:val="left"/>
      </w:pPr>
    </w:p>
    <w:p w14:paraId="28497009" w14:textId="144C4B24" w:rsidR="002127B4" w:rsidRDefault="00791E73" w:rsidP="00002F0C">
      <w:pPr>
        <w:widowControl/>
        <w:jc w:val="left"/>
      </w:pPr>
      <w:r>
        <w:t>7</w:t>
      </w:r>
      <w:r w:rsidR="00687F09">
        <w:t xml:space="preserve">. </w:t>
      </w:r>
      <w:r w:rsidR="00687F09">
        <w:rPr>
          <w:rFonts w:hint="eastAsia"/>
        </w:rPr>
        <w:t>問題</w:t>
      </w:r>
      <w:r>
        <w:t>5</w:t>
      </w:r>
      <w:r w:rsidR="00687F09">
        <w:rPr>
          <w:rFonts w:hint="eastAsia"/>
        </w:rPr>
        <w:t>、</w:t>
      </w:r>
      <w:r>
        <w:t>6</w:t>
      </w:r>
      <w:r w:rsidR="00687F09">
        <w:rPr>
          <w:rFonts w:hint="eastAsia"/>
        </w:rPr>
        <w:t>からラジカル濃度に依存しないモノマー１、モノマー２の消費速度の比を表す式を示しなさい</w:t>
      </w:r>
      <w:r w:rsidR="002127B4">
        <w:rPr>
          <w:rFonts w:hint="eastAsia"/>
        </w:rPr>
        <w:t>。</w:t>
      </w:r>
    </w:p>
    <w:p w14:paraId="22FD52C4" w14:textId="6B5CE239" w:rsidR="002127B4" w:rsidRDefault="002127B4" w:rsidP="00002F0C">
      <w:pPr>
        <w:widowControl/>
        <w:jc w:val="left"/>
      </w:pPr>
    </w:p>
    <w:p w14:paraId="655F8750" w14:textId="1CD6E367" w:rsidR="002127B4" w:rsidRDefault="002127B4" w:rsidP="00002F0C">
      <w:pPr>
        <w:widowControl/>
        <w:jc w:val="left"/>
      </w:pPr>
    </w:p>
    <w:p w14:paraId="7ADEAA00" w14:textId="4B2CBC0F" w:rsidR="002127B4" w:rsidRDefault="002127B4" w:rsidP="00002F0C">
      <w:pPr>
        <w:widowControl/>
        <w:jc w:val="left"/>
      </w:pPr>
    </w:p>
    <w:p w14:paraId="0E37613F" w14:textId="7D9A6089" w:rsidR="002127B4" w:rsidRDefault="002127B4" w:rsidP="00002F0C">
      <w:pPr>
        <w:widowControl/>
        <w:jc w:val="left"/>
      </w:pPr>
    </w:p>
    <w:p w14:paraId="26765FE2" w14:textId="77777777" w:rsidR="002127B4" w:rsidRDefault="002127B4" w:rsidP="00002F0C">
      <w:pPr>
        <w:widowControl/>
        <w:jc w:val="left"/>
      </w:pPr>
    </w:p>
    <w:p w14:paraId="7CBB2922" w14:textId="77777777" w:rsidR="002127B4" w:rsidRDefault="002127B4" w:rsidP="00002F0C">
      <w:pPr>
        <w:widowControl/>
        <w:jc w:val="left"/>
      </w:pPr>
    </w:p>
    <w:p w14:paraId="08CCC05C" w14:textId="59AD0732" w:rsidR="00037374" w:rsidRDefault="00791E73" w:rsidP="00002F0C">
      <w:pPr>
        <w:widowControl/>
        <w:jc w:val="left"/>
      </w:pPr>
      <w:r>
        <w:t>8</w:t>
      </w:r>
      <w:r w:rsidR="00687F09">
        <w:t xml:space="preserve">. </w:t>
      </w:r>
      <w:r w:rsidR="00687F09">
        <w:rPr>
          <w:rFonts w:hint="eastAsia"/>
        </w:rPr>
        <w:t>共重合におけるモノマー反応性比</w:t>
      </w:r>
      <w:r w:rsidR="00687F09">
        <w:t>r</w:t>
      </w:r>
      <w:r w:rsidR="00687F09" w:rsidRPr="00687F09">
        <w:rPr>
          <w:vertAlign w:val="subscript"/>
        </w:rPr>
        <w:t>1</w:t>
      </w:r>
      <w:r w:rsidR="00687F09">
        <w:rPr>
          <w:rFonts w:hint="eastAsia"/>
        </w:rPr>
        <w:t>、</w:t>
      </w:r>
      <w:r w:rsidR="00687F09">
        <w:t>r</w:t>
      </w:r>
      <w:r w:rsidR="00687F09" w:rsidRPr="00687F09">
        <w:rPr>
          <w:vertAlign w:val="subscript"/>
        </w:rPr>
        <w:t>2</w:t>
      </w:r>
      <w:r w:rsidR="00687F09">
        <w:rPr>
          <w:rFonts w:hint="eastAsia"/>
        </w:rPr>
        <w:t>はそれぞれ何を表すのか答えなさい。</w:t>
      </w:r>
    </w:p>
    <w:p w14:paraId="0CFBE8B5" w14:textId="371B20A0" w:rsidR="00687F09" w:rsidRDefault="00687F09" w:rsidP="00002F0C">
      <w:pPr>
        <w:widowControl/>
        <w:jc w:val="left"/>
      </w:pPr>
    </w:p>
    <w:p w14:paraId="26BF6ECC" w14:textId="190A4554" w:rsidR="00687F09" w:rsidRDefault="00687F09" w:rsidP="00002F0C">
      <w:pPr>
        <w:widowControl/>
        <w:jc w:val="left"/>
      </w:pPr>
    </w:p>
    <w:p w14:paraId="3A126A5A" w14:textId="6F86D96E" w:rsidR="00687F09" w:rsidRDefault="00687F09" w:rsidP="00002F0C">
      <w:pPr>
        <w:widowControl/>
        <w:jc w:val="left"/>
      </w:pPr>
    </w:p>
    <w:p w14:paraId="23504FE4" w14:textId="5B15AC47" w:rsidR="00687F09" w:rsidRDefault="00687F09" w:rsidP="00002F0C">
      <w:pPr>
        <w:widowControl/>
        <w:jc w:val="left"/>
      </w:pPr>
    </w:p>
    <w:p w14:paraId="697F0073" w14:textId="484121C1" w:rsidR="00687F09" w:rsidRDefault="00687F09" w:rsidP="00002F0C">
      <w:pPr>
        <w:widowControl/>
        <w:jc w:val="left"/>
      </w:pPr>
    </w:p>
    <w:p w14:paraId="05B8CB20" w14:textId="1D552E38" w:rsidR="00687F09" w:rsidRDefault="00687F09" w:rsidP="00002F0C">
      <w:pPr>
        <w:widowControl/>
        <w:jc w:val="left"/>
      </w:pPr>
    </w:p>
    <w:p w14:paraId="3B814616" w14:textId="12452F02" w:rsidR="00687F09" w:rsidRDefault="00791E73" w:rsidP="00002F0C">
      <w:pPr>
        <w:widowControl/>
        <w:jc w:val="left"/>
      </w:pPr>
      <w:r>
        <w:t>9</w:t>
      </w:r>
      <w:r w:rsidR="00687F09">
        <w:t>.</w:t>
      </w:r>
      <w:r w:rsidR="0018024F">
        <w:rPr>
          <w:rFonts w:hint="eastAsia"/>
        </w:rPr>
        <w:t xml:space="preserve"> </w:t>
      </w:r>
      <w:r w:rsidR="00687F09">
        <w:rPr>
          <w:rFonts w:hint="eastAsia"/>
        </w:rPr>
        <w:t>次の場合の共重合曲線をそれぞれ示しなさい。</w:t>
      </w:r>
    </w:p>
    <w:p w14:paraId="54482681" w14:textId="59209407" w:rsidR="00687F09" w:rsidRDefault="00687F09" w:rsidP="00687F09">
      <w:pPr>
        <w:widowControl/>
        <w:ind w:firstLineChars="50" w:firstLine="105"/>
        <w:jc w:val="left"/>
      </w:pPr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r</w:t>
      </w:r>
      <w:r w:rsidRPr="00687F09">
        <w:rPr>
          <w:vertAlign w:val="subscript"/>
        </w:rPr>
        <w:t>1</w:t>
      </w:r>
      <w:r w:rsidR="008A375F">
        <w:t>=1.9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0</w:t>
      </w:r>
      <w:r>
        <w:rPr>
          <w:rFonts w:hint="eastAsia"/>
        </w:rPr>
        <w:t>の場合</w:t>
      </w:r>
    </w:p>
    <w:p w14:paraId="5A216043" w14:textId="5A2F3D99" w:rsidR="00687F09" w:rsidRDefault="00687F09" w:rsidP="00687F09">
      <w:pPr>
        <w:widowControl/>
        <w:ind w:firstLineChars="50" w:firstLine="105"/>
        <w:jc w:val="left"/>
      </w:pPr>
      <w:r>
        <w:rPr>
          <w:rFonts w:hint="eastAsia"/>
        </w:rPr>
        <w:t>(</w:t>
      </w:r>
      <w:r>
        <w:t>2) r</w:t>
      </w:r>
      <w:r w:rsidRPr="00687F09">
        <w:rPr>
          <w:vertAlign w:val="subscript"/>
        </w:rPr>
        <w:t>1</w:t>
      </w:r>
      <w:r w:rsidR="008A375F">
        <w:t>=0.</w:t>
      </w:r>
      <w:r w:rsidR="00F60FFA">
        <w:rPr>
          <w:rFonts w:hint="eastAsia"/>
        </w:rPr>
        <w:t>01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</w:t>
      </w:r>
      <w:r w:rsidR="00F60FFA">
        <w:t>12</w:t>
      </w:r>
      <w:r w:rsidR="008A375F">
        <w:t>.0</w:t>
      </w:r>
      <w:r>
        <w:rPr>
          <w:rFonts w:hint="eastAsia"/>
        </w:rPr>
        <w:t>の場合</w:t>
      </w:r>
    </w:p>
    <w:p w14:paraId="25A10103" w14:textId="16B2818C" w:rsidR="00FA5871" w:rsidRDefault="00FA5871" w:rsidP="00687F09">
      <w:pPr>
        <w:widowControl/>
        <w:ind w:firstLineChars="50" w:firstLine="105"/>
        <w:jc w:val="left"/>
      </w:pPr>
      <w:r>
        <w:t>(3) r</w:t>
      </w:r>
      <w:r w:rsidRPr="00687F09">
        <w:rPr>
          <w:vertAlign w:val="subscript"/>
        </w:rPr>
        <w:t>1</w:t>
      </w:r>
      <w:r w:rsidR="008A375F">
        <w:t>=0.</w:t>
      </w:r>
      <w:r w:rsidR="00F60FFA">
        <w:t>75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0.1</w:t>
      </w:r>
      <w:r w:rsidR="00F60FFA">
        <w:t>8</w:t>
      </w:r>
      <w:r>
        <w:rPr>
          <w:rFonts w:hint="eastAsia"/>
        </w:rPr>
        <w:t>の場合</w:t>
      </w:r>
    </w:p>
    <w:p w14:paraId="3268EFDE" w14:textId="7EC6F5FB" w:rsidR="00037374" w:rsidRDefault="00037374"/>
    <w:p w14:paraId="31D79253" w14:textId="3615429C" w:rsidR="00037374" w:rsidRDefault="00037374"/>
    <w:p w14:paraId="68A926F2" w14:textId="3C480EAC" w:rsidR="00037374" w:rsidRDefault="00037374"/>
    <w:p w14:paraId="3367A085" w14:textId="2985E576" w:rsidR="00037374" w:rsidRDefault="00037374"/>
    <w:p w14:paraId="10C09CDD" w14:textId="484E7837" w:rsidR="00037374" w:rsidRDefault="00037374"/>
    <w:p w14:paraId="0B60A040" w14:textId="77777777" w:rsidR="00304E37" w:rsidRDefault="00304E37"/>
    <w:p w14:paraId="34EFE757" w14:textId="77777777" w:rsidR="00F60BD1" w:rsidRDefault="00F60BD1"/>
    <w:p w14:paraId="7E5F32CA" w14:textId="77777777" w:rsidR="006C1EC9" w:rsidRDefault="006C1EC9"/>
    <w:p w14:paraId="359655AB" w14:textId="77777777" w:rsidR="006C1EC9" w:rsidRDefault="006C1EC9"/>
    <w:p w14:paraId="32665B1C" w14:textId="77777777" w:rsidR="006C1EC9" w:rsidRDefault="006C1EC9"/>
    <w:p w14:paraId="5AA93917" w14:textId="77777777" w:rsidR="0037783E" w:rsidRDefault="0037783E"/>
    <w:p w14:paraId="23141F33" w14:textId="7F2D4D3F" w:rsidR="00556E2B" w:rsidRDefault="008A375F">
      <w:r>
        <w:t>1</w:t>
      </w:r>
      <w:r w:rsidR="0018024F">
        <w:rPr>
          <w:rFonts w:hint="eastAsia"/>
        </w:rPr>
        <w:t>0</w:t>
      </w:r>
      <w:r w:rsidR="00002F0C">
        <w:t>.</w:t>
      </w:r>
      <w:r w:rsidR="00B832D6">
        <w:rPr>
          <w:rFonts w:hint="eastAsia"/>
        </w:rPr>
        <w:t xml:space="preserve"> </w:t>
      </w:r>
      <w:r w:rsidR="00556E2B">
        <w:rPr>
          <w:rFonts w:hint="eastAsia"/>
        </w:rPr>
        <w:t>第</w:t>
      </w:r>
      <w:r w:rsidR="00687F09">
        <w:t>10</w:t>
      </w:r>
      <w:r w:rsidR="00556E2B">
        <w:rPr>
          <w:rFonts w:hint="eastAsia"/>
        </w:rPr>
        <w:t>回講義に関し、質問、疑問、コメントがあれば</w:t>
      </w:r>
      <w:r w:rsidR="00FA5871">
        <w:rPr>
          <w:rFonts w:hint="eastAsia"/>
        </w:rPr>
        <w:t>フォーラムに</w:t>
      </w:r>
      <w:r w:rsidR="00556E2B">
        <w:rPr>
          <w:rFonts w:hint="eastAsia"/>
        </w:rPr>
        <w:t>記入し</w:t>
      </w:r>
      <w:r w:rsidR="00791E73">
        <w:rPr>
          <w:rFonts w:hint="eastAsia"/>
        </w:rPr>
        <w:t>、相互に議論し</w:t>
      </w:r>
      <w:r w:rsidR="00F60FFA">
        <w:rPr>
          <w:rFonts w:hint="eastAsia"/>
        </w:rPr>
        <w:t>ましょう</w:t>
      </w:r>
      <w:r w:rsidR="00556E2B">
        <w:rPr>
          <w:rFonts w:hint="eastAsia"/>
        </w:rPr>
        <w:t>。</w:t>
      </w:r>
    </w:p>
    <w:sectPr w:rsidR="00556E2B" w:rsidSect="0037342E">
      <w:pgSz w:w="11900" w:h="16840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3E8"/>
    <w:rsid w:val="00000E96"/>
    <w:rsid w:val="00002F0C"/>
    <w:rsid w:val="00005BB5"/>
    <w:rsid w:val="00016E7B"/>
    <w:rsid w:val="00030E81"/>
    <w:rsid w:val="00031B61"/>
    <w:rsid w:val="00037374"/>
    <w:rsid w:val="00080C29"/>
    <w:rsid w:val="0009770D"/>
    <w:rsid w:val="000B5B51"/>
    <w:rsid w:val="000D2510"/>
    <w:rsid w:val="00146017"/>
    <w:rsid w:val="0015383E"/>
    <w:rsid w:val="00153ABA"/>
    <w:rsid w:val="0018024F"/>
    <w:rsid w:val="00183627"/>
    <w:rsid w:val="001A42F7"/>
    <w:rsid w:val="001E7FB8"/>
    <w:rsid w:val="001F067D"/>
    <w:rsid w:val="002127B4"/>
    <w:rsid w:val="002356BF"/>
    <w:rsid w:val="002A0CB5"/>
    <w:rsid w:val="002A7341"/>
    <w:rsid w:val="00304E37"/>
    <w:rsid w:val="00314609"/>
    <w:rsid w:val="00333800"/>
    <w:rsid w:val="00350EA6"/>
    <w:rsid w:val="0037342E"/>
    <w:rsid w:val="0037783E"/>
    <w:rsid w:val="00380571"/>
    <w:rsid w:val="003B35EB"/>
    <w:rsid w:val="003C1DDD"/>
    <w:rsid w:val="003E2246"/>
    <w:rsid w:val="004200A5"/>
    <w:rsid w:val="004379CE"/>
    <w:rsid w:val="00483909"/>
    <w:rsid w:val="004B7E69"/>
    <w:rsid w:val="004D1EB8"/>
    <w:rsid w:val="004E44C6"/>
    <w:rsid w:val="004E7B51"/>
    <w:rsid w:val="005158E5"/>
    <w:rsid w:val="005253FA"/>
    <w:rsid w:val="005503D7"/>
    <w:rsid w:val="00551620"/>
    <w:rsid w:val="00556E2B"/>
    <w:rsid w:val="00583D95"/>
    <w:rsid w:val="005B3981"/>
    <w:rsid w:val="005B6D46"/>
    <w:rsid w:val="005C4E57"/>
    <w:rsid w:val="005D33E8"/>
    <w:rsid w:val="005D7BB4"/>
    <w:rsid w:val="005F128A"/>
    <w:rsid w:val="00645622"/>
    <w:rsid w:val="00687F09"/>
    <w:rsid w:val="006A2265"/>
    <w:rsid w:val="006C1031"/>
    <w:rsid w:val="006C1EC9"/>
    <w:rsid w:val="006E3EEA"/>
    <w:rsid w:val="006E6F4B"/>
    <w:rsid w:val="007120ED"/>
    <w:rsid w:val="00716D95"/>
    <w:rsid w:val="007224E8"/>
    <w:rsid w:val="00791E73"/>
    <w:rsid w:val="007D584A"/>
    <w:rsid w:val="007F21DC"/>
    <w:rsid w:val="007F42EB"/>
    <w:rsid w:val="0080128D"/>
    <w:rsid w:val="0080287E"/>
    <w:rsid w:val="008066F2"/>
    <w:rsid w:val="00806C13"/>
    <w:rsid w:val="0081500C"/>
    <w:rsid w:val="00831A9D"/>
    <w:rsid w:val="00857678"/>
    <w:rsid w:val="00862358"/>
    <w:rsid w:val="00877482"/>
    <w:rsid w:val="008778B4"/>
    <w:rsid w:val="008A375F"/>
    <w:rsid w:val="008C385C"/>
    <w:rsid w:val="008C688B"/>
    <w:rsid w:val="008F1687"/>
    <w:rsid w:val="0090483C"/>
    <w:rsid w:val="00916669"/>
    <w:rsid w:val="00945E61"/>
    <w:rsid w:val="009579DF"/>
    <w:rsid w:val="009C2DD9"/>
    <w:rsid w:val="009C5C63"/>
    <w:rsid w:val="009F1777"/>
    <w:rsid w:val="00A11FCA"/>
    <w:rsid w:val="00A14658"/>
    <w:rsid w:val="00A473A5"/>
    <w:rsid w:val="00A66628"/>
    <w:rsid w:val="00A73B73"/>
    <w:rsid w:val="00B069C0"/>
    <w:rsid w:val="00B13F2C"/>
    <w:rsid w:val="00B26783"/>
    <w:rsid w:val="00B3712C"/>
    <w:rsid w:val="00B541A7"/>
    <w:rsid w:val="00B667C0"/>
    <w:rsid w:val="00B67BB5"/>
    <w:rsid w:val="00B75225"/>
    <w:rsid w:val="00B832D6"/>
    <w:rsid w:val="00B91944"/>
    <w:rsid w:val="00BA071C"/>
    <w:rsid w:val="00BB0382"/>
    <w:rsid w:val="00BE7BAD"/>
    <w:rsid w:val="00C22B52"/>
    <w:rsid w:val="00C46433"/>
    <w:rsid w:val="00C50B10"/>
    <w:rsid w:val="00C51C3D"/>
    <w:rsid w:val="00C52550"/>
    <w:rsid w:val="00C6283B"/>
    <w:rsid w:val="00C8468C"/>
    <w:rsid w:val="00CD4085"/>
    <w:rsid w:val="00CE5F6B"/>
    <w:rsid w:val="00D001B8"/>
    <w:rsid w:val="00D15E67"/>
    <w:rsid w:val="00D80DDD"/>
    <w:rsid w:val="00DC2C18"/>
    <w:rsid w:val="00DC740D"/>
    <w:rsid w:val="00DD649F"/>
    <w:rsid w:val="00DF143D"/>
    <w:rsid w:val="00DF1D74"/>
    <w:rsid w:val="00DF7D34"/>
    <w:rsid w:val="00E102CE"/>
    <w:rsid w:val="00E3520B"/>
    <w:rsid w:val="00E43262"/>
    <w:rsid w:val="00E517FE"/>
    <w:rsid w:val="00E759EC"/>
    <w:rsid w:val="00EA4CDF"/>
    <w:rsid w:val="00EB4FA1"/>
    <w:rsid w:val="00EC55C3"/>
    <w:rsid w:val="00EE17AC"/>
    <w:rsid w:val="00EE36B4"/>
    <w:rsid w:val="00F60BD1"/>
    <w:rsid w:val="00F60FFA"/>
    <w:rsid w:val="00F66BD4"/>
    <w:rsid w:val="00FA5871"/>
    <w:rsid w:val="00FC5845"/>
    <w:rsid w:val="00FD25DF"/>
    <w:rsid w:val="00FD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0977F23"/>
  <w15:chartTrackingRefBased/>
  <w15:docId w15:val="{190AA72D-E44C-9541-85BB-0961BC35F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D4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qFormat/>
    <w:rsid w:val="00031B61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5">
    <w:name w:val="本文 (文字)"/>
    <w:basedOn w:val="a0"/>
    <w:link w:val="a4"/>
    <w:rsid w:val="00031B61"/>
    <w:rPr>
      <w:kern w:val="0"/>
      <w:sz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031B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69</Words>
  <Characters>969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Kikuchi</dc:creator>
  <cp:keywords/>
  <dc:description/>
  <cp:lastModifiedBy>淳 栗山</cp:lastModifiedBy>
  <cp:revision>2</cp:revision>
  <cp:lastPrinted>2020-10-20T08:00:00Z</cp:lastPrinted>
  <dcterms:created xsi:type="dcterms:W3CDTF">2024-11-18T01:34:00Z</dcterms:created>
  <dcterms:modified xsi:type="dcterms:W3CDTF">2024-11-18T01:34:00Z</dcterms:modified>
</cp:coreProperties>
</file>